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4E714A" w:rsidP="004E714A" w:rsidRDefault="004E714A" w14:paraId="33555FDD" w14:textId="77777777">
      <w:pPr>
        <w:jc w:val="left"/>
      </w:pPr>
      <w:r>
        <w:rPr>
          <w:b/>
          <w:bCs/>
          <w:sz w:val="24"/>
          <w:szCs w:val="24"/>
        </w:rPr>
        <w:t>Son: [00:00:00]</w:t>
      </w:r>
      <w:r>
        <w:rPr>
          <w:sz w:val="24"/>
          <w:szCs w:val="24"/>
        </w:rPr>
        <w:t xml:space="preserve"> 100 on another one if I get the essay right.</w:t>
      </w:r>
    </w:p>
    <w:p w:rsidR="004E714A" w:rsidP="004E714A" w:rsidRDefault="004E714A" w14:paraId="6D4B7188" w14:textId="77777777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>What are the quizzes in?</w:t>
      </w:r>
    </w:p>
    <w:p w:rsidR="004E714A" w:rsidP="004E714A" w:rsidRDefault="004E714A" w14:paraId="024F5CDB" w14:textId="77777777">
      <w:r w:rsidRPr="00F64810">
        <w:rPr>
          <w:b/>
          <w:bCs/>
          <w:sz w:val="24"/>
          <w:szCs w:val="24"/>
        </w:rPr>
        <w:t>Son:</w:t>
      </w:r>
      <w:r w:rsidRPr="26B2C3B1">
        <w:rPr>
          <w:sz w:val="24"/>
          <w:szCs w:val="24"/>
        </w:rPr>
        <w:t xml:space="preserve"> Math? </w:t>
      </w:r>
      <w:r w:rsidRPr="00F64810">
        <w:rPr>
          <w:b/>
          <w:bCs/>
          <w:sz w:val="24"/>
          <w:szCs w:val="24"/>
        </w:rPr>
        <w:t>[00:00:10]</w:t>
      </w:r>
      <w:r w:rsidRPr="26B2C3B1">
        <w:rPr>
          <w:sz w:val="24"/>
          <w:szCs w:val="24"/>
        </w:rPr>
        <w:t xml:space="preserve"> Career I got 100. Math, career, and </w:t>
      </w:r>
      <w:r w:rsidRPr="00F64810">
        <w:rPr>
          <w:b/>
          <w:bCs/>
          <w:sz w:val="24"/>
          <w:szCs w:val="24"/>
        </w:rPr>
        <w:t>[00:00:20]</w:t>
      </w:r>
      <w:r w:rsidRPr="26B2C3B1">
        <w:rPr>
          <w:sz w:val="24"/>
          <w:szCs w:val="24"/>
        </w:rPr>
        <w:t xml:space="preserve"> history. 100 on one, 93 without an essay on the other one. If I get it right, I'll get a 100 and a </w:t>
      </w:r>
      <w:r w:rsidRPr="00F64810">
        <w:rPr>
          <w:b/>
          <w:bCs/>
          <w:sz w:val="24"/>
          <w:szCs w:val="24"/>
        </w:rPr>
        <w:t>[00:00:30]</w:t>
      </w:r>
      <w:r w:rsidRPr="26B2C3B1">
        <w:rPr>
          <w:sz w:val="24"/>
          <w:szCs w:val="24"/>
        </w:rPr>
        <w:t xml:space="preserve"> 94.</w:t>
      </w:r>
    </w:p>
    <w:p w:rsidR="004E714A" w:rsidP="004E714A" w:rsidRDefault="004E714A" w14:paraId="39A9E725" w14:textId="77777777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>Which one was the 94?</w:t>
      </w:r>
    </w:p>
    <w:p w:rsidR="004E714A" w:rsidP="004E714A" w:rsidRDefault="004E714A" w14:paraId="46154904" w14:textId="77777777">
      <w:pPr>
        <w:jc w:val="left"/>
      </w:pPr>
      <w:r>
        <w:rPr>
          <w:b/>
          <w:bCs/>
          <w:sz w:val="24"/>
          <w:szCs w:val="24"/>
        </w:rPr>
        <w:t xml:space="preserve">Son: </w:t>
      </w:r>
      <w:r>
        <w:rPr>
          <w:sz w:val="24"/>
          <w:szCs w:val="24"/>
        </w:rPr>
        <w:t>I don't remember it.</w:t>
      </w:r>
    </w:p>
    <w:p w:rsidR="004E714A" w:rsidP="004E714A" w:rsidRDefault="004E714A" w14:paraId="399EEF60" w14:textId="77777777">
      <w:pPr>
        <w:jc w:val="left"/>
      </w:pPr>
      <w:r>
        <w:rPr>
          <w:b/>
          <w:bCs/>
          <w:sz w:val="24"/>
          <w:szCs w:val="24"/>
        </w:rPr>
        <w:t xml:space="preserve">Mom: </w:t>
      </w:r>
      <w:r>
        <w:rPr>
          <w:sz w:val="24"/>
          <w:szCs w:val="24"/>
        </w:rPr>
        <w:t xml:space="preserve">Great. Quizlet no </w:t>
      </w:r>
      <w:proofErr w:type="spellStart"/>
      <w:r>
        <w:rPr>
          <w:sz w:val="24"/>
          <w:szCs w:val="24"/>
        </w:rPr>
        <w:t>quizlet</w:t>
      </w:r>
      <w:proofErr w:type="spellEnd"/>
      <w:r>
        <w:rPr>
          <w:sz w:val="24"/>
          <w:szCs w:val="24"/>
        </w:rPr>
        <w:t>?</w:t>
      </w:r>
    </w:p>
    <w:p w:rsidR="004E714A" w:rsidP="004E714A" w:rsidRDefault="004E714A" w14:paraId="2152164F" w14:textId="77777777">
      <w:pPr>
        <w:jc w:val="left"/>
      </w:pPr>
      <w:r>
        <w:rPr>
          <w:b/>
          <w:bCs/>
          <w:sz w:val="24"/>
          <w:szCs w:val="24"/>
        </w:rPr>
        <w:t xml:space="preserve">Son: </w:t>
      </w:r>
      <w:r>
        <w:rPr>
          <w:sz w:val="24"/>
          <w:szCs w:val="24"/>
        </w:rPr>
        <w:t xml:space="preserve">Quizlet on one </w:t>
      </w:r>
      <w:r>
        <w:rPr>
          <w:b/>
          <w:bCs/>
          <w:sz w:val="24"/>
          <w:szCs w:val="24"/>
        </w:rPr>
        <w:t>[00:00:40]</w:t>
      </w:r>
    </w:p>
    <w:p w:rsidR="00967C99" w:rsidP="4A64DE6B" w:rsidRDefault="00967C99" w14:paraId="4D699A86" w14:textId="796EB3CE">
      <w:pPr>
        <w:jc w:val="left"/>
        <w:rPr>
          <w:b w:val="1"/>
          <w:bCs w:val="1"/>
          <w:sz w:val="24"/>
          <w:szCs w:val="24"/>
        </w:rPr>
      </w:pPr>
      <w:r w:rsidRPr="4A64DE6B" w:rsidR="004E714A">
        <w:rPr>
          <w:b w:val="1"/>
          <w:bCs w:val="1"/>
          <w:sz w:val="24"/>
          <w:szCs w:val="24"/>
        </w:rPr>
        <w:t xml:space="preserve">Sib1: </w:t>
      </w:r>
      <w:r w:rsidRPr="4A64DE6B" w:rsidR="004E714A">
        <w:rPr>
          <w:sz w:val="24"/>
          <w:szCs w:val="24"/>
        </w:rPr>
        <w:t>Mommy, I got 80s or higher in all of them.</w:t>
      </w:r>
    </w:p>
    <w:p w:rsidRPr="00D801D1" w:rsidR="00E6690C" w:rsidRDefault="00E6690C" w14:paraId="41ADAAC3" w14:textId="77777777">
      <w:pPr>
        <w:rPr>
          <w:b/>
          <w:bCs/>
        </w:rPr>
      </w:pPr>
    </w:p>
    <w:sectPr w:rsidRPr="00D801D1" w:rsidR="00E6690C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B40552"/>
    <w:multiLevelType w:val="hybridMultilevel"/>
    <w:tmpl w:val="2BA02418"/>
    <w:lvl w:ilvl="0" w:tplc="4DF627AA">
      <w:start w:val="1"/>
      <w:numFmt w:val="bullet"/>
      <w:lvlText w:val="-"/>
      <w:lvlJc w:val="left"/>
      <w:pPr>
        <w:ind w:left="720" w:hanging="360"/>
      </w:pPr>
      <w:rPr>
        <w:rFonts w:hint="default" w:ascii="Arial" w:hAnsi="Arial" w:eastAsia="Arial" w:cs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6236734F"/>
    <w:multiLevelType w:val="hybridMultilevel"/>
    <w:tmpl w:val="CFCA00A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048335064">
    <w:abstractNumId w:val="1"/>
  </w:num>
  <w:num w:numId="2" w16cid:durableId="21263474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revisionView w:inkAnnotations="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wsLQ0MjazNDQ1MTdT0lEKTi0uzszPAykwrAUAneGkJywAAAA="/>
  </w:docVars>
  <w:rsids>
    <w:rsidRoot w:val="004E714A"/>
    <w:rsid w:val="002D7DCD"/>
    <w:rsid w:val="00453452"/>
    <w:rsid w:val="004E714A"/>
    <w:rsid w:val="005A3240"/>
    <w:rsid w:val="006B3B33"/>
    <w:rsid w:val="00872CFE"/>
    <w:rsid w:val="00967C99"/>
    <w:rsid w:val="00D801D1"/>
    <w:rsid w:val="00E6690C"/>
    <w:rsid w:val="4A64D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9119C7"/>
  <w15:chartTrackingRefBased/>
  <w15:docId w15:val="{2D100B0F-8C79-4A9D-ACAC-958FB38F3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E714A"/>
    <w:pPr>
      <w:spacing w:after="240" w:line="240" w:lineRule="auto"/>
      <w:jc w:val="both"/>
    </w:pPr>
    <w:rPr>
      <w:rFonts w:ascii="Arial" w:hAnsi="Arial" w:eastAsia="Arial" w:cs="Arial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69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2.xml" Id="rId8" /><Relationship Type="http://schemas.openxmlformats.org/officeDocument/2006/relationships/settings" Target="settings.xml" Id="rId3" /><Relationship Type="http://schemas.openxmlformats.org/officeDocument/2006/relationships/customXml" Target="../customXml/item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Relationship Type="http://schemas.openxmlformats.org/officeDocument/2006/relationships/customXml" Target="../customXml/item3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E9FC037F81D14FAC1245E47AA529A8" ma:contentTypeVersion="16" ma:contentTypeDescription="Create a new document." ma:contentTypeScope="" ma:versionID="3ee092f22909b5e2245364f0fbecf6ba">
  <xsd:schema xmlns:xsd="http://www.w3.org/2001/XMLSchema" xmlns:xs="http://www.w3.org/2001/XMLSchema" xmlns:p="http://schemas.microsoft.com/office/2006/metadata/properties" xmlns:ns2="7e17a1dd-e206-49c7-b71b-07502658cf14" xmlns:ns3="9e4a29b5-897b-49f5-b520-9deeef7e0423" targetNamespace="http://schemas.microsoft.com/office/2006/metadata/properties" ma:root="true" ma:fieldsID="73a78aef99229172220015060ec6a04a" ns2:_="" ns3:_="">
    <xsd:import namespace="7e17a1dd-e206-49c7-b71b-07502658cf14"/>
    <xsd:import namespace="9e4a29b5-897b-49f5-b520-9deeef7e04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17a1dd-e206-49c7-b71b-07502658cf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8b28469-8996-4088-bd89-44d87d6385e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4a29b5-897b-49f5-b520-9deeef7e042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90dccf6-8e62-4df7-8d4e-95ffb48f65ab}" ma:internalName="TaxCatchAll" ma:showField="CatchAllData" ma:web="9e4a29b5-897b-49f5-b520-9deeef7e04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e4a29b5-897b-49f5-b520-9deeef7e0423">
      <UserInfo>
        <DisplayName/>
        <AccountId xsi:nil="true"/>
        <AccountType/>
      </UserInfo>
    </SharedWithUsers>
    <TaxCatchAll xmlns="9e4a29b5-897b-49f5-b520-9deeef7e0423" xsi:nil="true"/>
    <lcf76f155ced4ddcb4097134ff3c332f xmlns="7e17a1dd-e206-49c7-b71b-07502658cf1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F67A875-931B-41A3-84A5-5B0B7A9BA230}"/>
</file>

<file path=customXml/itemProps2.xml><?xml version="1.0" encoding="utf-8"?>
<ds:datastoreItem xmlns:ds="http://schemas.openxmlformats.org/officeDocument/2006/customXml" ds:itemID="{C32FC74E-293E-442D-91D7-C98DB1C6550E}"/>
</file>

<file path=customXml/itemProps3.xml><?xml version="1.0" encoding="utf-8"?>
<ds:datastoreItem xmlns:ds="http://schemas.openxmlformats.org/officeDocument/2006/customXml" ds:itemID="{BEEECA0D-731E-4C4A-88F9-B1A737691F76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i, Sunny</dc:creator>
  <cp:keywords/>
  <dc:description/>
  <cp:lastModifiedBy>Li, Changxun</cp:lastModifiedBy>
  <cp:revision>8</cp:revision>
  <dcterms:created xsi:type="dcterms:W3CDTF">2022-05-23T20:05:00Z</dcterms:created>
  <dcterms:modified xsi:type="dcterms:W3CDTF">2022-06-02T15:1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E9FC037F81D14FAC1245E47AA529A8</vt:lpwstr>
  </property>
  <property fmtid="{D5CDD505-2E9C-101B-9397-08002B2CF9AE}" pid="3" name="Order">
    <vt:r8>9675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</Properties>
</file>